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523B0" w14:textId="77777777" w:rsidR="00505773" w:rsidRDefault="00505773" w:rsidP="424BFBB2">
      <w:pPr>
        <w:spacing w:after="405" w:line="240" w:lineRule="auto"/>
        <w:ind w:left="-5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21B87AD" wp14:editId="0530C7E1">
                <wp:simplePos x="0" y="0"/>
                <wp:positionH relativeFrom="column">
                  <wp:posOffset>1905</wp:posOffset>
                </wp:positionH>
                <wp:positionV relativeFrom="paragraph">
                  <wp:posOffset>550</wp:posOffset>
                </wp:positionV>
                <wp:extent cx="5186045" cy="1828800"/>
                <wp:effectExtent l="0" t="0" r="0" b="0"/>
                <wp:wrapTight wrapText="bothSides">
                  <wp:wrapPolygon edited="0">
                    <wp:start x="238" y="0"/>
                    <wp:lineTo x="238" y="21263"/>
                    <wp:lineTo x="21343" y="21263"/>
                    <wp:lineTo x="21343" y="0"/>
                    <wp:lineTo x="238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604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E489BF" w14:textId="400B6778" w:rsidR="00505773" w:rsidRPr="00505773" w:rsidRDefault="00505773">
                            <w:pPr>
                              <w:spacing w:after="0" w:line="259" w:lineRule="auto"/>
                              <w:ind w:left="25" w:right="-5194"/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>202</w:t>
                            </w:r>
                            <w:r w:rsidR="00BC7B94">
                              <w:rPr>
                                <w:b/>
                                <w:color w:val="001D42"/>
                                <w:sz w:val="44"/>
                              </w:rPr>
                              <w:t>4</w:t>
                            </w: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 xml:space="preserve"> Kodiak Noon Rotary</w:t>
                            </w:r>
                          </w:p>
                          <w:p w14:paraId="542AE195" w14:textId="77777777" w:rsidR="00505773" w:rsidRDefault="00505773">
                            <w:pPr>
                              <w:spacing w:after="0" w:line="259" w:lineRule="auto"/>
                              <w:ind w:left="25" w:right="-5194"/>
                            </w:pP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 xml:space="preserve">Ole Johnson and J.D. </w:t>
                            </w:r>
                            <w:proofErr w:type="spellStart"/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>Fulp</w:t>
                            </w:r>
                            <w:proofErr w:type="spellEnd"/>
                          </w:p>
                          <w:p w14:paraId="3ACBA519" w14:textId="77777777" w:rsidR="00505773" w:rsidRDefault="00505773" w:rsidP="00E949E8">
                            <w:pPr>
                              <w:spacing w:after="0"/>
                              <w:ind w:left="25" w:right="-5194"/>
                              <w:rPr>
                                <w:b/>
                                <w:color w:val="001D42"/>
                                <w:sz w:val="44"/>
                              </w:rPr>
                            </w:pP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>Community Service Scholarship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>for</w:t>
                            </w:r>
                          </w:p>
                          <w:p w14:paraId="0B51C3F3" w14:textId="77777777" w:rsidR="00505773" w:rsidRPr="00E949E8" w:rsidRDefault="00505773" w:rsidP="00E949E8">
                            <w:pPr>
                              <w:spacing w:after="0"/>
                              <w:ind w:left="25" w:right="-5194"/>
                              <w:rPr>
                                <w:b/>
                                <w:color w:val="001D42"/>
                                <w:sz w:val="44"/>
                              </w:rPr>
                            </w:pP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>Graduating High School Seni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21B87A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.15pt;margin-top:.05pt;width:408.35pt;height:2in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" filled="f" stroked="f" strokeweight=".5pt">
                <v:textbox style="mso-fit-shape-to-text:t">
                  <w:txbxContent>
                    <w:p w14:paraId="7EE489BF" w14:textId="400B6778" w:rsidR="00505773" w:rsidRPr="00505773" w:rsidRDefault="00505773">
                      <w:pPr>
                        <w:spacing w:after="0" w:line="259" w:lineRule="auto"/>
                        <w:ind w:left="25" w:right="-5194"/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b/>
                          <w:color w:val="001D42"/>
                          <w:sz w:val="44"/>
                        </w:rPr>
                        <w:t>202</w:t>
                      </w:r>
                      <w:r w:rsidR="00BC7B94">
                        <w:rPr>
                          <w:b/>
                          <w:color w:val="001D42"/>
                          <w:sz w:val="44"/>
                        </w:rPr>
                        <w:t>4</w:t>
                      </w:r>
                      <w:r>
                        <w:rPr>
                          <w:b/>
                          <w:color w:val="001D42"/>
                          <w:sz w:val="44"/>
                        </w:rPr>
                        <w:t xml:space="preserve"> Kodiak Noon Rotary</w:t>
                      </w:r>
                    </w:p>
                    <w:p w14:paraId="542AE195" w14:textId="77777777" w:rsidR="00505773" w:rsidRDefault="00505773">
                      <w:pPr>
                        <w:spacing w:after="0" w:line="259" w:lineRule="auto"/>
                        <w:ind w:left="25" w:right="-5194"/>
                      </w:pPr>
                      <w:r>
                        <w:rPr>
                          <w:b/>
                          <w:color w:val="001D42"/>
                          <w:sz w:val="44"/>
                        </w:rPr>
                        <w:t xml:space="preserve">Ole Johnson and J.D. </w:t>
                      </w:r>
                      <w:proofErr w:type="spellStart"/>
                      <w:r>
                        <w:rPr>
                          <w:b/>
                          <w:color w:val="001D42"/>
                          <w:sz w:val="44"/>
                        </w:rPr>
                        <w:t>Fulp</w:t>
                      </w:r>
                      <w:proofErr w:type="spellEnd"/>
                    </w:p>
                    <w:p w14:paraId="3ACBA519" w14:textId="77777777" w:rsidR="00505773" w:rsidRDefault="00505773" w:rsidP="00E949E8">
                      <w:pPr>
                        <w:spacing w:after="0"/>
                        <w:ind w:left="25" w:right="-5194"/>
                        <w:rPr>
                          <w:b/>
                          <w:color w:val="001D42"/>
                          <w:sz w:val="44"/>
                        </w:rPr>
                      </w:pPr>
                      <w:r>
                        <w:rPr>
                          <w:b/>
                          <w:color w:val="001D42"/>
                          <w:sz w:val="44"/>
                        </w:rPr>
                        <w:t>Community Service Scholarships</w:t>
                      </w:r>
                      <w:r>
                        <w:t xml:space="preserve"> </w:t>
                      </w:r>
                      <w:r>
                        <w:rPr>
                          <w:b/>
                          <w:color w:val="001D42"/>
                          <w:sz w:val="44"/>
                        </w:rPr>
                        <w:t>for</w:t>
                      </w:r>
                    </w:p>
                    <w:p w14:paraId="0B51C3F3" w14:textId="77777777" w:rsidR="00505773" w:rsidRPr="00E949E8" w:rsidRDefault="00505773" w:rsidP="00E949E8">
                      <w:pPr>
                        <w:spacing w:after="0"/>
                        <w:ind w:left="25" w:right="-5194"/>
                        <w:rPr>
                          <w:b/>
                          <w:color w:val="001D42"/>
                          <w:sz w:val="44"/>
                        </w:rPr>
                      </w:pPr>
                      <w:r>
                        <w:rPr>
                          <w:b/>
                          <w:color w:val="001D42"/>
                          <w:sz w:val="44"/>
                        </w:rPr>
                        <w:t>Graduating High School Senio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286B632" w14:textId="1AA326D1" w:rsidR="00C12662" w:rsidRDefault="00425DF8" w:rsidP="00425DF8">
      <w:pPr>
        <w:spacing w:after="405" w:line="240" w:lineRule="auto"/>
        <w:ind w:left="-5"/>
      </w:pPr>
      <w:r>
        <w:rPr>
          <w:b/>
        </w:rPr>
        <w:t>Purpose:</w:t>
      </w:r>
      <w:r>
        <w:t xml:space="preserve"> The purpose of these scholarships is to help graduating seniors achieve their educational goals by providing </w:t>
      </w:r>
      <w:r w:rsidR="00BC7B94">
        <w:t xml:space="preserve">up to </w:t>
      </w:r>
      <w:r>
        <w:t xml:space="preserve">two </w:t>
      </w:r>
      <w:r w:rsidRPr="006A5448">
        <w:t>(2) $</w:t>
      </w:r>
      <w:r w:rsidR="007253F5" w:rsidRPr="006A5448">
        <w:t>1</w:t>
      </w:r>
      <w:r w:rsidRPr="006A5448">
        <w:t>,000</w:t>
      </w:r>
      <w:r>
        <w:t xml:space="preserve"> scholarships for post-secondary education. The selected students will have demonstrated a significant commitment to community service during high school.</w:t>
      </w:r>
    </w:p>
    <w:p w14:paraId="73EEF112" w14:textId="14DA7F89" w:rsidR="00C12662" w:rsidRDefault="00425DF8" w:rsidP="00425DF8">
      <w:pPr>
        <w:spacing w:after="405" w:line="240" w:lineRule="auto"/>
        <w:ind w:left="-5" w:right="591"/>
      </w:pPr>
      <w:r>
        <w:rPr>
          <w:b/>
        </w:rPr>
        <w:t>Deadline:</w:t>
      </w:r>
      <w:r>
        <w:t xml:space="preserve"> Completed applications and supporting information must be received by </w:t>
      </w:r>
      <w:r w:rsidRPr="006A5448">
        <w:t>the Kodiak High School Counsel</w:t>
      </w:r>
      <w:r w:rsidR="00962395" w:rsidRPr="006A5448">
        <w:t>ing Office</w:t>
      </w:r>
      <w:r w:rsidR="00962395">
        <w:t xml:space="preserve"> no later than </w:t>
      </w:r>
      <w:r w:rsidR="00BC7B94" w:rsidRPr="00BC7B94">
        <w:rPr>
          <w:b/>
          <w:sz w:val="24"/>
        </w:rPr>
        <w:t>April 1</w:t>
      </w:r>
      <w:r w:rsidR="00505773" w:rsidRPr="00BC7B94">
        <w:rPr>
          <w:b/>
          <w:sz w:val="24"/>
        </w:rPr>
        <w:t>, 202</w:t>
      </w:r>
      <w:r w:rsidR="00BC7B94" w:rsidRPr="00BC7B94">
        <w:rPr>
          <w:b/>
          <w:sz w:val="24"/>
        </w:rPr>
        <w:t>4</w:t>
      </w:r>
      <w:r w:rsidRPr="006A5448">
        <w:rPr>
          <w:b/>
        </w:rPr>
        <w:t>.</w:t>
      </w:r>
    </w:p>
    <w:p w14:paraId="1B114779" w14:textId="47580FD2" w:rsidR="00C12662" w:rsidRDefault="00425DF8" w:rsidP="00425DF8">
      <w:pPr>
        <w:spacing w:after="405" w:line="240" w:lineRule="auto"/>
        <w:ind w:left="-5"/>
      </w:pPr>
      <w:r>
        <w:rPr>
          <w:noProof/>
          <w:color w:val="000000"/>
          <w:sz w:val="22"/>
          <w:lang w:val="es-MX" w:eastAsia="es-MX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F29B2D4" wp14:editId="07777777">
                <wp:simplePos x="0" y="0"/>
                <wp:positionH relativeFrom="page">
                  <wp:posOffset>4370460</wp:posOffset>
                </wp:positionH>
                <wp:positionV relativeFrom="page">
                  <wp:posOffset>0</wp:posOffset>
                </wp:positionV>
                <wp:extent cx="3401941" cy="1704644"/>
                <wp:effectExtent l="0" t="0" r="0" b="0"/>
                <wp:wrapSquare wrapText="bothSides"/>
                <wp:docPr id="7295" name="Group 72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1941" cy="1704644"/>
                          <a:chOff x="0" y="0"/>
                          <a:chExt cx="3401941" cy="1704644"/>
                        </a:xfrm>
                      </wpg:grpSpPr>
                      <wps:wsp>
                        <wps:cNvPr id="7434" name="Shape 7434"/>
                        <wps:cNvSpPr/>
                        <wps:spPr>
                          <a:xfrm>
                            <a:off x="2378498" y="0"/>
                            <a:ext cx="9144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7046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16CB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3" name="Shape 1743"/>
                        <wps:cNvSpPr/>
                        <wps:spPr>
                          <a:xfrm>
                            <a:off x="2377901" y="0"/>
                            <a:ext cx="1024040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24040" h="1704644">
                                <a:moveTo>
                                  <a:pt x="0" y="0"/>
                                </a:moveTo>
                                <a:lnTo>
                                  <a:pt x="1024040" y="0"/>
                                </a:lnTo>
                                <a:lnTo>
                                  <a:pt x="1024040" y="723260"/>
                                </a:lnTo>
                                <a:lnTo>
                                  <a:pt x="1574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16CB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4" name="Shape 1744"/>
                        <wps:cNvSpPr/>
                        <wps:spPr>
                          <a:xfrm>
                            <a:off x="0" y="0"/>
                            <a:ext cx="2383600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3600" h="1704644">
                                <a:moveTo>
                                  <a:pt x="1775999" y="0"/>
                                </a:moveTo>
                                <a:lnTo>
                                  <a:pt x="2383600" y="0"/>
                                </a:lnTo>
                                <a:lnTo>
                                  <a:pt x="2383600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17759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16CB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35" name="Shape 7435"/>
                        <wps:cNvSpPr/>
                        <wps:spPr>
                          <a:xfrm>
                            <a:off x="2568998" y="0"/>
                            <a:ext cx="9144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7046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CD3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6" name="Shape 1746"/>
                        <wps:cNvSpPr/>
                        <wps:spPr>
                          <a:xfrm>
                            <a:off x="2568401" y="0"/>
                            <a:ext cx="833540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33540" h="1704644">
                                <a:moveTo>
                                  <a:pt x="0" y="0"/>
                                </a:moveTo>
                                <a:lnTo>
                                  <a:pt x="833540" y="0"/>
                                </a:lnTo>
                                <a:lnTo>
                                  <a:pt x="833540" y="906106"/>
                                </a:lnTo>
                                <a:lnTo>
                                  <a:pt x="1574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CD3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7" name="Shape 1747"/>
                        <wps:cNvSpPr/>
                        <wps:spPr>
                          <a:xfrm>
                            <a:off x="190500" y="0"/>
                            <a:ext cx="2383600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3600" h="1704644">
                                <a:moveTo>
                                  <a:pt x="1775999" y="0"/>
                                </a:moveTo>
                                <a:lnTo>
                                  <a:pt x="2383600" y="0"/>
                                </a:lnTo>
                                <a:lnTo>
                                  <a:pt x="2383600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17759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CD3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749" name="Picture 1749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373115" y="40005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wp14="http://schemas.microsoft.com/office/word/2010/wordml" xmlns:pic="http://schemas.openxmlformats.org/drawingml/2006/picture">
            <w:pict w14:anchorId="43C7E4FC">
              <v:group id="Group 7295" style="width:267.869pt;height:134.224pt;position:absolute;mso-position-horizontal-relative:page;mso-position-horizontal:absolute;margin-left:344.131pt;mso-position-vertical-relative:page;margin-top:0pt;" coordsize="34019,17046">
                <v:shape id="Shape 7436" style="position:absolute;width:91;height:17046;left:23784;top:0;" coordsize="9144,1704644" path="m0,0l9144,0l9144,1704644l0,1704644l0,0">
                  <v:stroke on="false" weight="0pt" color="#000000" opacity="0" miterlimit="4" joinstyle="miter" endcap="flat"/>
                  <v:fill on="true" color="#216cb7"/>
                </v:shape>
                <v:shape id="Shape 1743" style="position:absolute;width:10240;height:17046;left:23779;top:0;" coordsize="1024040,1704644" path="m0,0l1024040,0l1024040,723260l1574,1704644l0,1704644l0,0x">
                  <v:stroke on="false" weight="0pt" color="#000000" opacity="0" miterlimit="4" joinstyle="miter" endcap="flat"/>
                  <v:fill on="true" color="#216cb7"/>
                </v:shape>
                <v:shape id="Shape 1744" style="position:absolute;width:23836;height:17046;left:0;top:0;" coordsize="2383600,1704644" path="m1775999,0l2383600,0l2383600,1704644l0,1704644l1775999,0x">
                  <v:stroke on="false" weight="0pt" color="#000000" opacity="0" miterlimit="4" joinstyle="miter" endcap="flat"/>
                  <v:fill on="true" color="#216cb7"/>
                </v:shape>
                <v:shape id="Shape 7437" style="position:absolute;width:91;height:17046;left:25689;top:0;" coordsize="9144,1704644" path="m0,0l9144,0l9144,1704644l0,1704644l0,0">
                  <v:stroke on="false" weight="0pt" color="#000000" opacity="0" miterlimit="4" joinstyle="miter" endcap="flat"/>
                  <v:fill on="true" color="#decd3c"/>
                </v:shape>
                <v:shape id="Shape 1746" style="position:absolute;width:8335;height:17046;left:25684;top:0;" coordsize="833540,1704644" path="m0,0l833540,0l833540,906106l1574,1704644l0,1704644l0,0x">
                  <v:stroke on="false" weight="0pt" color="#000000" opacity="0" miterlimit="4" joinstyle="miter" endcap="flat"/>
                  <v:fill on="true" color="#decd3c"/>
                </v:shape>
                <v:shape id="Shape 1747" style="position:absolute;width:23836;height:17046;left:1905;top:0;" coordsize="2383600,1704644" path="m1775999,0l2383600,0l2383600,1704644l0,1704644l1775999,0x">
                  <v:stroke on="false" weight="0pt" color="#000000" opacity="0" miterlimit="4" joinstyle="miter" endcap="flat"/>
                  <v:fill on="true" color="#decd3c"/>
                </v:shape>
                <v:shape id="Picture 1749" style="position:absolute;width:12573;height:12573;left:13731;top:4000;" filled="f">
                  <v:imagedata r:id="rId9"/>
                </v:shape>
                <w10:wrap type="square"/>
              </v:group>
            </w:pict>
          </mc:Fallback>
        </mc:AlternateContent>
      </w:r>
      <w:r>
        <w:rPr>
          <w:b/>
        </w:rPr>
        <w:t>Supporting Information Required:</w:t>
      </w:r>
      <w:r>
        <w:t xml:space="preserve"> High School </w:t>
      </w:r>
      <w:r w:rsidR="00BC7B94">
        <w:t>unofficial transcript</w:t>
      </w:r>
      <w:r>
        <w:t xml:space="preserve"> including seventh (7th) semester grades and one letter of recommendation.</w:t>
      </w:r>
      <w:bookmarkStart w:id="0" w:name="_GoBack"/>
      <w:bookmarkEnd w:id="0"/>
    </w:p>
    <w:p w14:paraId="10C8A9D8" w14:textId="77777777" w:rsidR="00C12662" w:rsidRDefault="00425DF8" w:rsidP="00425DF8">
      <w:pPr>
        <w:spacing w:after="104" w:line="360" w:lineRule="auto"/>
        <w:ind w:left="-5"/>
      </w:pPr>
      <w:r>
        <w:rPr>
          <w:b/>
        </w:rPr>
        <w:t>Personal Information:</w:t>
      </w:r>
    </w:p>
    <w:p w14:paraId="5ADB95EE" w14:textId="77777777" w:rsidR="00C12662" w:rsidRDefault="00505773" w:rsidP="00505773">
      <w:pPr>
        <w:spacing w:line="360" w:lineRule="auto"/>
        <w:ind w:left="-5"/>
      </w:pPr>
      <w:r>
        <w:t>Name: _</w:t>
      </w:r>
      <w:r w:rsidR="00425DF8">
        <w:t>___________________________________________________________________________________________</w:t>
      </w:r>
    </w:p>
    <w:p w14:paraId="5864747F" w14:textId="77777777" w:rsidR="00C12662" w:rsidRDefault="00425DF8" w:rsidP="00505773">
      <w:pPr>
        <w:spacing w:line="360" w:lineRule="auto"/>
        <w:ind w:left="-5"/>
      </w:pPr>
      <w:r>
        <w:t xml:space="preserve">Mailing </w:t>
      </w:r>
      <w:r w:rsidR="00505773">
        <w:t>Address: _</w:t>
      </w:r>
      <w:r>
        <w:t>___________________________________________________________________________________</w:t>
      </w:r>
    </w:p>
    <w:p w14:paraId="301173DB" w14:textId="77777777" w:rsidR="00180EDA" w:rsidRDefault="00180EDA" w:rsidP="00180EDA">
      <w:pPr>
        <w:spacing w:line="360" w:lineRule="auto"/>
        <w:ind w:left="-5"/>
      </w:pPr>
      <w:r>
        <w:t>Email Address: _____________________________________________________________________________________</w:t>
      </w:r>
    </w:p>
    <w:p w14:paraId="0EB53BB8" w14:textId="77777777" w:rsidR="00C12662" w:rsidRDefault="00505773" w:rsidP="00505773">
      <w:pPr>
        <w:spacing w:line="360" w:lineRule="auto"/>
        <w:ind w:left="-5"/>
      </w:pPr>
      <w:r>
        <w:t>Telephone: _</w:t>
      </w:r>
      <w:r w:rsidR="00425DF8">
        <w:t>_______________________________________________________________________________________</w:t>
      </w:r>
    </w:p>
    <w:p w14:paraId="094C2D64" w14:textId="77777777" w:rsidR="00C12662" w:rsidRDefault="00425DF8" w:rsidP="00505773">
      <w:pPr>
        <w:spacing w:line="360" w:lineRule="auto"/>
        <w:ind w:left="-5"/>
      </w:pPr>
      <w:r>
        <w:t xml:space="preserve">School You Are Planning </w:t>
      </w:r>
      <w:proofErr w:type="gramStart"/>
      <w:r>
        <w:t>To</w:t>
      </w:r>
      <w:proofErr w:type="gramEnd"/>
      <w:r>
        <w:t xml:space="preserve"> </w:t>
      </w:r>
      <w:r w:rsidR="00505773">
        <w:t>Attend: _</w:t>
      </w:r>
      <w:r>
        <w:t>____________________________________________________________________</w:t>
      </w:r>
    </w:p>
    <w:p w14:paraId="2D78959F" w14:textId="77777777" w:rsidR="00C12662" w:rsidRDefault="00425DF8" w:rsidP="00505773">
      <w:pPr>
        <w:spacing w:line="360" w:lineRule="auto"/>
        <w:ind w:left="-5"/>
      </w:pPr>
      <w:r>
        <w:t xml:space="preserve">School’s </w:t>
      </w:r>
      <w:r w:rsidR="00505773">
        <w:t>Location: _</w:t>
      </w:r>
      <w:r>
        <w:t>__________________________________________________________________________________</w:t>
      </w:r>
    </w:p>
    <w:p w14:paraId="124E6F1F" w14:textId="77777777" w:rsidR="00C12662" w:rsidRDefault="00425DF8" w:rsidP="00505773">
      <w:pPr>
        <w:spacing w:line="276" w:lineRule="auto"/>
        <w:ind w:left="-5"/>
      </w:pPr>
      <w:r>
        <w:t xml:space="preserve">Proposed Course </w:t>
      </w:r>
      <w:proofErr w:type="gramStart"/>
      <w:r w:rsidR="006A5448">
        <w:t>Of</w:t>
      </w:r>
      <w:proofErr w:type="gramEnd"/>
      <w:r>
        <w:t xml:space="preserve"> </w:t>
      </w:r>
      <w:r w:rsidR="00505773">
        <w:t>Study: _</w:t>
      </w:r>
      <w:r>
        <w:t>___________________________________________________________________________</w:t>
      </w:r>
    </w:p>
    <w:p w14:paraId="22C37960" w14:textId="77777777" w:rsidR="00C12662" w:rsidRDefault="00425DF8" w:rsidP="00505773">
      <w:pPr>
        <w:spacing w:after="405" w:line="276" w:lineRule="auto"/>
        <w:ind w:left="-5"/>
      </w:pPr>
      <w:r>
        <w:t>Have You Applied?__________________________________________________________________________________</w:t>
      </w:r>
      <w:r w:rsidR="00505773">
        <w:t xml:space="preserve"> </w:t>
      </w:r>
      <w:r>
        <w:t>Have You Been Accepted?____________________________________________________________________________</w:t>
      </w:r>
    </w:p>
    <w:p w14:paraId="38A7C9A6" w14:textId="77777777" w:rsidR="00C12662" w:rsidRDefault="00425DF8" w:rsidP="00505773">
      <w:pPr>
        <w:spacing w:after="104" w:line="276" w:lineRule="auto"/>
        <w:ind w:left="-5"/>
      </w:pPr>
      <w:r>
        <w:rPr>
          <w:b/>
        </w:rPr>
        <w:t>Please use only the space provided for your answers to the following questions.</w:t>
      </w:r>
    </w:p>
    <w:p w14:paraId="775E2358" w14:textId="77777777" w:rsidR="00C12662" w:rsidRDefault="00425DF8">
      <w:pPr>
        <w:numPr>
          <w:ilvl w:val="0"/>
          <w:numId w:val="1"/>
        </w:numPr>
        <w:ind w:hanging="252"/>
      </w:pPr>
      <w:r>
        <w:t>What extra-curricular, community service activities have you been involved in and why?</w:t>
      </w:r>
    </w:p>
    <w:p w14:paraId="672A6659" w14:textId="77777777" w:rsidR="00425DF8" w:rsidRDefault="00425DF8" w:rsidP="00425DF8"/>
    <w:p w14:paraId="0A37501D" w14:textId="77777777" w:rsidR="00425DF8" w:rsidRDefault="00425DF8" w:rsidP="00425DF8"/>
    <w:p w14:paraId="5DAB6C7B" w14:textId="77777777" w:rsidR="00425DF8" w:rsidRDefault="00425DF8" w:rsidP="00425DF8"/>
    <w:p w14:paraId="02EB378F" w14:textId="77777777" w:rsidR="00425DF8" w:rsidRDefault="00425DF8" w:rsidP="00425DF8"/>
    <w:p w14:paraId="6A05A809" w14:textId="77777777" w:rsidR="00425DF8" w:rsidRDefault="00425DF8" w:rsidP="00425DF8"/>
    <w:p w14:paraId="5A39BBE3" w14:textId="77777777" w:rsidR="00505773" w:rsidRDefault="00505773" w:rsidP="00425DF8"/>
    <w:p w14:paraId="41C8F396" w14:textId="77777777" w:rsidR="00425DF8" w:rsidRDefault="00425DF8" w:rsidP="00425DF8"/>
    <w:p w14:paraId="72A3D3EC" w14:textId="77777777" w:rsidR="00505773" w:rsidRDefault="00505773" w:rsidP="00425DF8"/>
    <w:p w14:paraId="318925D9" w14:textId="77777777" w:rsidR="00C12662" w:rsidRDefault="00425DF8" w:rsidP="00505773">
      <w:pPr>
        <w:numPr>
          <w:ilvl w:val="0"/>
          <w:numId w:val="1"/>
        </w:numPr>
        <w:spacing w:after="0"/>
        <w:ind w:hanging="252"/>
      </w:pPr>
      <w:r>
        <w:t>What are your educational and career goals?</w:t>
      </w:r>
    </w:p>
    <w:p w14:paraId="0D0B940D" w14:textId="77777777" w:rsidR="00505773" w:rsidRDefault="00505773" w:rsidP="00505773">
      <w:pPr>
        <w:spacing w:after="0"/>
      </w:pPr>
    </w:p>
    <w:p w14:paraId="0E27B00A" w14:textId="77777777" w:rsidR="00505773" w:rsidRDefault="00505773" w:rsidP="00505773">
      <w:pPr>
        <w:spacing w:after="0"/>
      </w:pPr>
    </w:p>
    <w:p w14:paraId="60061E4C" w14:textId="77777777" w:rsidR="00505773" w:rsidRDefault="00505773" w:rsidP="00505773">
      <w:pPr>
        <w:spacing w:after="0"/>
      </w:pPr>
    </w:p>
    <w:p w14:paraId="44EAFD9C" w14:textId="77777777" w:rsidR="00505773" w:rsidRDefault="00505773" w:rsidP="00505773">
      <w:pPr>
        <w:spacing w:after="0"/>
      </w:pPr>
    </w:p>
    <w:p w14:paraId="4B94D5A5" w14:textId="77777777" w:rsidR="00505773" w:rsidRDefault="00505773" w:rsidP="00505773">
      <w:pPr>
        <w:spacing w:after="0"/>
      </w:pPr>
    </w:p>
    <w:p w14:paraId="3DEEC669" w14:textId="77777777" w:rsidR="00505773" w:rsidRDefault="00505773" w:rsidP="00505773">
      <w:pPr>
        <w:spacing w:after="0"/>
      </w:pPr>
    </w:p>
    <w:p w14:paraId="3656B9AB" w14:textId="77777777" w:rsidR="00505773" w:rsidRDefault="00505773" w:rsidP="00505773">
      <w:pPr>
        <w:spacing w:after="0"/>
      </w:pPr>
    </w:p>
    <w:p w14:paraId="45FB0818" w14:textId="77777777" w:rsidR="00505773" w:rsidRDefault="00505773" w:rsidP="00505773">
      <w:pPr>
        <w:spacing w:after="0"/>
      </w:pPr>
    </w:p>
    <w:p w14:paraId="049F31CB" w14:textId="77777777" w:rsidR="00505773" w:rsidRDefault="00505773" w:rsidP="00505773">
      <w:pPr>
        <w:spacing w:after="0"/>
      </w:pPr>
    </w:p>
    <w:p w14:paraId="53128261" w14:textId="77777777" w:rsidR="00505773" w:rsidRDefault="00505773" w:rsidP="00505773">
      <w:pPr>
        <w:spacing w:after="0"/>
      </w:pPr>
    </w:p>
    <w:p w14:paraId="62486C05" w14:textId="77777777" w:rsidR="00505773" w:rsidRDefault="00505773" w:rsidP="00505773">
      <w:pPr>
        <w:spacing w:after="0"/>
      </w:pPr>
    </w:p>
    <w:p w14:paraId="4101652C" w14:textId="77777777" w:rsidR="00505773" w:rsidRDefault="00505773" w:rsidP="00505773">
      <w:pPr>
        <w:spacing w:after="0"/>
      </w:pPr>
    </w:p>
    <w:p w14:paraId="4B99056E" w14:textId="77777777" w:rsidR="00505773" w:rsidRDefault="00505773" w:rsidP="00505773">
      <w:pPr>
        <w:spacing w:after="0"/>
      </w:pPr>
    </w:p>
    <w:p w14:paraId="5B2BE787" w14:textId="77777777" w:rsidR="00C12662" w:rsidRDefault="00425DF8" w:rsidP="00505773">
      <w:pPr>
        <w:numPr>
          <w:ilvl w:val="0"/>
          <w:numId w:val="1"/>
        </w:numPr>
        <w:spacing w:after="0"/>
        <w:ind w:hanging="252"/>
      </w:pPr>
      <w:r>
        <w:t>Why should you be selected for this scholarship?</w:t>
      </w:r>
    </w:p>
    <w:p w14:paraId="1299C43A" w14:textId="77777777" w:rsidR="00505773" w:rsidRDefault="00505773" w:rsidP="00505773">
      <w:pPr>
        <w:spacing w:after="0"/>
      </w:pPr>
    </w:p>
    <w:p w14:paraId="4DDBEF00" w14:textId="77777777" w:rsidR="00505773" w:rsidRDefault="00505773" w:rsidP="00505773">
      <w:pPr>
        <w:spacing w:after="0"/>
      </w:pPr>
    </w:p>
    <w:p w14:paraId="3461D779" w14:textId="77777777" w:rsidR="00505773" w:rsidRDefault="00505773" w:rsidP="00505773">
      <w:pPr>
        <w:spacing w:after="0"/>
      </w:pPr>
    </w:p>
    <w:p w14:paraId="3CF2D8B6" w14:textId="77777777" w:rsidR="00505773" w:rsidRDefault="00505773" w:rsidP="00505773">
      <w:pPr>
        <w:spacing w:after="0"/>
      </w:pPr>
    </w:p>
    <w:p w14:paraId="0FB78278" w14:textId="77777777" w:rsidR="00505773" w:rsidRDefault="00505773" w:rsidP="00505773">
      <w:pPr>
        <w:spacing w:after="0"/>
      </w:pPr>
    </w:p>
    <w:p w14:paraId="1FC39945" w14:textId="77777777" w:rsidR="00505773" w:rsidRDefault="00505773" w:rsidP="00505773">
      <w:pPr>
        <w:spacing w:after="0"/>
      </w:pPr>
    </w:p>
    <w:p w14:paraId="0562CB0E" w14:textId="77777777" w:rsidR="00505773" w:rsidRDefault="00505773" w:rsidP="00505773">
      <w:pPr>
        <w:spacing w:after="0"/>
      </w:pPr>
    </w:p>
    <w:p w14:paraId="34CE0A41" w14:textId="77777777" w:rsidR="00505773" w:rsidRDefault="00505773" w:rsidP="00505773">
      <w:pPr>
        <w:spacing w:after="0"/>
      </w:pPr>
    </w:p>
    <w:p w14:paraId="62EBF3C5" w14:textId="77777777" w:rsidR="00505773" w:rsidRDefault="00505773" w:rsidP="00505773">
      <w:pPr>
        <w:spacing w:after="0"/>
      </w:pPr>
    </w:p>
    <w:p w14:paraId="6D98A12B" w14:textId="77777777" w:rsidR="00505773" w:rsidRDefault="00505773" w:rsidP="00505773">
      <w:pPr>
        <w:spacing w:after="0"/>
      </w:pPr>
    </w:p>
    <w:p w14:paraId="2946DB82" w14:textId="77777777" w:rsidR="00505773" w:rsidRDefault="00505773" w:rsidP="00505773">
      <w:pPr>
        <w:spacing w:after="0"/>
      </w:pPr>
    </w:p>
    <w:p w14:paraId="5997CC1D" w14:textId="77777777" w:rsidR="00505773" w:rsidRDefault="00505773" w:rsidP="00505773">
      <w:pPr>
        <w:spacing w:after="0"/>
      </w:pPr>
    </w:p>
    <w:p w14:paraId="110FFD37" w14:textId="77777777" w:rsidR="00505773" w:rsidRDefault="00505773" w:rsidP="00505773">
      <w:pPr>
        <w:spacing w:after="0"/>
      </w:pPr>
    </w:p>
    <w:p w14:paraId="6B699379" w14:textId="77777777" w:rsidR="00505773" w:rsidRDefault="00505773" w:rsidP="00505773">
      <w:pPr>
        <w:spacing w:after="0"/>
      </w:pPr>
    </w:p>
    <w:p w14:paraId="4053C1CC" w14:textId="77777777" w:rsidR="00505773" w:rsidRDefault="00425DF8" w:rsidP="00505773">
      <w:pPr>
        <w:numPr>
          <w:ilvl w:val="0"/>
          <w:numId w:val="1"/>
        </w:numPr>
        <w:spacing w:after="0"/>
        <w:ind w:hanging="252"/>
      </w:pPr>
      <w:r>
        <w:t>Is there anything else you would like us to know?</w:t>
      </w:r>
    </w:p>
    <w:p w14:paraId="3FE9F23F" w14:textId="77777777" w:rsidR="00505773" w:rsidRDefault="00505773" w:rsidP="00505773">
      <w:pPr>
        <w:spacing w:after="0"/>
      </w:pPr>
    </w:p>
    <w:p w14:paraId="1F72F646" w14:textId="77777777" w:rsidR="00505773" w:rsidRDefault="00505773" w:rsidP="00505773">
      <w:pPr>
        <w:spacing w:after="0"/>
      </w:pPr>
    </w:p>
    <w:p w14:paraId="08CE6F91" w14:textId="77777777" w:rsidR="00505773" w:rsidRDefault="00505773" w:rsidP="00505773">
      <w:pPr>
        <w:spacing w:after="0"/>
      </w:pPr>
    </w:p>
    <w:p w14:paraId="61CDCEAD" w14:textId="77777777" w:rsidR="00505773" w:rsidRDefault="00505773" w:rsidP="00505773">
      <w:pPr>
        <w:spacing w:after="0"/>
      </w:pPr>
    </w:p>
    <w:p w14:paraId="6BB9E253" w14:textId="77777777" w:rsidR="00505773" w:rsidRDefault="00505773" w:rsidP="00505773">
      <w:pPr>
        <w:spacing w:after="0"/>
      </w:pPr>
    </w:p>
    <w:p w14:paraId="23DE523C" w14:textId="77777777" w:rsidR="00505773" w:rsidRDefault="00505773" w:rsidP="00505773">
      <w:pPr>
        <w:spacing w:after="0"/>
      </w:pPr>
    </w:p>
    <w:p w14:paraId="52E56223" w14:textId="77777777" w:rsidR="00505773" w:rsidRDefault="00505773" w:rsidP="00505773">
      <w:pPr>
        <w:spacing w:after="0"/>
      </w:pPr>
    </w:p>
    <w:p w14:paraId="07547A01" w14:textId="77777777" w:rsidR="00505773" w:rsidRDefault="00505773" w:rsidP="00505773">
      <w:pPr>
        <w:spacing w:after="0"/>
      </w:pPr>
    </w:p>
    <w:p w14:paraId="5043CB0F" w14:textId="77777777" w:rsidR="00505773" w:rsidRDefault="00505773" w:rsidP="00505773">
      <w:pPr>
        <w:spacing w:after="0"/>
      </w:pPr>
    </w:p>
    <w:p w14:paraId="07459315" w14:textId="77777777" w:rsidR="00505773" w:rsidRDefault="00505773" w:rsidP="00505773">
      <w:pPr>
        <w:spacing w:after="0"/>
      </w:pPr>
    </w:p>
    <w:p w14:paraId="6537F28F" w14:textId="77777777" w:rsidR="006A5448" w:rsidRDefault="006A5448" w:rsidP="00505773">
      <w:pPr>
        <w:spacing w:after="0"/>
      </w:pPr>
    </w:p>
    <w:p w14:paraId="6DFB9E20" w14:textId="77777777" w:rsidR="00505773" w:rsidRDefault="00505773" w:rsidP="00505773">
      <w:pPr>
        <w:spacing w:after="0"/>
      </w:pPr>
    </w:p>
    <w:p w14:paraId="70DF9E56" w14:textId="77777777" w:rsidR="006A5448" w:rsidRDefault="006A5448" w:rsidP="00505773">
      <w:pPr>
        <w:spacing w:after="0"/>
      </w:pPr>
    </w:p>
    <w:p w14:paraId="376564F2" w14:textId="77777777" w:rsidR="00C12662" w:rsidRDefault="00425DF8" w:rsidP="006A5448">
      <w:pPr>
        <w:spacing w:after="0" w:line="240" w:lineRule="auto"/>
        <w:ind w:left="-5"/>
      </w:pPr>
      <w:r>
        <w:t>If I am awarded this scholarship, I agree to give an oral or written report to the Kodiak Rotary Club within one year of receiving the scholarship.</w:t>
      </w:r>
    </w:p>
    <w:p w14:paraId="44E871BC" w14:textId="77777777" w:rsidR="007B4C94" w:rsidRDefault="007B4C94">
      <w:pPr>
        <w:ind w:left="-5"/>
      </w:pPr>
    </w:p>
    <w:p w14:paraId="2254A8E6" w14:textId="77777777" w:rsidR="00C12662" w:rsidRDefault="00425DF8">
      <w:pPr>
        <w:ind w:left="-5"/>
      </w:pPr>
      <w:proofErr w:type="gramStart"/>
      <w:r>
        <w:t>Signature:_</w:t>
      </w:r>
      <w:proofErr w:type="gramEnd"/>
      <w:r>
        <w:t>__________________________________________________________Date:__________________________</w:t>
      </w:r>
    </w:p>
    <w:sectPr w:rsidR="00C12662" w:rsidSect="006A5448">
      <w:pgSz w:w="12240" w:h="15840"/>
      <w:pgMar w:top="373" w:right="437" w:bottom="180" w:left="40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447FFE"/>
    <w:multiLevelType w:val="hybridMultilevel"/>
    <w:tmpl w:val="30522874"/>
    <w:lvl w:ilvl="0" w:tplc="4C862CA4">
      <w:start w:val="1"/>
      <w:numFmt w:val="decimal"/>
      <w:lvlText w:val="%1."/>
      <w:lvlJc w:val="left"/>
      <w:pPr>
        <w:ind w:left="25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D6ECCE7A">
      <w:start w:val="1"/>
      <w:numFmt w:val="lowerLetter"/>
      <w:lvlText w:val="%2"/>
      <w:lvlJc w:val="left"/>
      <w:pPr>
        <w:ind w:left="130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C0C286E8">
      <w:start w:val="1"/>
      <w:numFmt w:val="lowerRoman"/>
      <w:lvlText w:val="%3"/>
      <w:lvlJc w:val="left"/>
      <w:pPr>
        <w:ind w:left="202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ECF410BE">
      <w:start w:val="1"/>
      <w:numFmt w:val="decimal"/>
      <w:lvlText w:val="%4"/>
      <w:lvlJc w:val="left"/>
      <w:pPr>
        <w:ind w:left="274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DBC74D0">
      <w:start w:val="1"/>
      <w:numFmt w:val="lowerLetter"/>
      <w:lvlText w:val="%5"/>
      <w:lvlJc w:val="left"/>
      <w:pPr>
        <w:ind w:left="346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D4ECED64">
      <w:start w:val="1"/>
      <w:numFmt w:val="lowerRoman"/>
      <w:lvlText w:val="%6"/>
      <w:lvlJc w:val="left"/>
      <w:pPr>
        <w:ind w:left="418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A8B01248">
      <w:start w:val="1"/>
      <w:numFmt w:val="decimal"/>
      <w:lvlText w:val="%7"/>
      <w:lvlJc w:val="left"/>
      <w:pPr>
        <w:ind w:left="490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A0AA1E74">
      <w:start w:val="1"/>
      <w:numFmt w:val="lowerLetter"/>
      <w:lvlText w:val="%8"/>
      <w:lvlJc w:val="left"/>
      <w:pPr>
        <w:ind w:left="562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966C4786">
      <w:start w:val="1"/>
      <w:numFmt w:val="lowerRoman"/>
      <w:lvlText w:val="%9"/>
      <w:lvlJc w:val="left"/>
      <w:pPr>
        <w:ind w:left="634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zWxMDcwNjMzNjNV0lEKTi0uzszPAykwqwUAUlT6HywAAAA="/>
  </w:docVars>
  <w:rsids>
    <w:rsidRoot w:val="00C12662"/>
    <w:rsid w:val="00170094"/>
    <w:rsid w:val="00180EDA"/>
    <w:rsid w:val="00425DF8"/>
    <w:rsid w:val="004A19C5"/>
    <w:rsid w:val="00505773"/>
    <w:rsid w:val="00520087"/>
    <w:rsid w:val="00672EE7"/>
    <w:rsid w:val="006A5448"/>
    <w:rsid w:val="007253F5"/>
    <w:rsid w:val="007B4C94"/>
    <w:rsid w:val="008714DF"/>
    <w:rsid w:val="008F60F0"/>
    <w:rsid w:val="00962395"/>
    <w:rsid w:val="00BC7B94"/>
    <w:rsid w:val="00C12662"/>
    <w:rsid w:val="00E04199"/>
    <w:rsid w:val="00E327FA"/>
    <w:rsid w:val="424BF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221DF"/>
  <w15:docId w15:val="{42186243-CCAB-4FFC-A26B-8CE73B5E3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99" w:line="265" w:lineRule="auto"/>
      <w:ind w:left="10" w:hanging="10"/>
    </w:pPr>
    <w:rPr>
      <w:rFonts w:ascii="Calibri" w:eastAsia="Calibri" w:hAnsi="Calibri" w:cs="Calibri"/>
      <w:color w:val="222222"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896d7eb7-efad-4b11-a581-92a419bbe4f4">
      <Terms xmlns="http://schemas.microsoft.com/office/infopath/2007/PartnerControls"/>
    </lcf76f155ced4ddcb4097134ff3c332f>
    <TaxCatchAll xmlns="235e491e-ae19-47f2-a4fb-bbc5cf0979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7F4CCF4E5F1F4884A66184487B7896" ma:contentTypeVersion="20" ma:contentTypeDescription="Create a new document." ma:contentTypeScope="" ma:versionID="511aa454f8b36787243ccd9b878d078f">
  <xsd:schema xmlns:xsd="http://www.w3.org/2001/XMLSchema" xmlns:xs="http://www.w3.org/2001/XMLSchema" xmlns:p="http://schemas.microsoft.com/office/2006/metadata/properties" xmlns:ns1="http://schemas.microsoft.com/sharepoint/v3" xmlns:ns2="896d7eb7-efad-4b11-a581-92a419bbe4f4" xmlns:ns3="235e491e-ae19-47f2-a4fb-bbc5cf09794c" targetNamespace="http://schemas.microsoft.com/office/2006/metadata/properties" ma:root="true" ma:fieldsID="70ade801ac8f53d2194aad9be4e495e7" ns1:_="" ns2:_="" ns3:_="">
    <xsd:import namespace="http://schemas.microsoft.com/sharepoint/v3"/>
    <xsd:import namespace="896d7eb7-efad-4b11-a581-92a419bbe4f4"/>
    <xsd:import namespace="235e491e-ae19-47f2-a4fb-bbc5cf0979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d7eb7-efad-4b11-a581-92a419bbe4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8e39b9f-e49d-4856-a37c-03cf9060ff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e491e-ae19-47f2-a4fb-bbc5cf0979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05fc817-d046-4e84-9b49-207765d9c9ba}" ma:internalName="TaxCatchAll" ma:showField="CatchAllData" ma:web="235e491e-ae19-47f2-a4fb-bbc5cf0979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7557AE-CAFF-418B-83EF-584C0057114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96d7eb7-efad-4b11-a581-92a419bbe4f4"/>
    <ds:schemaRef ds:uri="235e491e-ae19-47f2-a4fb-bbc5cf09794c"/>
  </ds:schemaRefs>
</ds:datastoreItem>
</file>

<file path=customXml/itemProps2.xml><?xml version="1.0" encoding="utf-8"?>
<ds:datastoreItem xmlns:ds="http://schemas.openxmlformats.org/officeDocument/2006/customXml" ds:itemID="{657ADC94-1E86-4E41-AC95-5E1FF3CD1D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FF3561-FC1B-41F0-82D3-F8346C90F9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96d7eb7-efad-4b11-a581-92a419bbe4f4"/>
    <ds:schemaRef ds:uri="235e491e-ae19-47f2-a4fb-bbc5cf0979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le Johnson and J.D. Fulp Community Service Scholarships for Graduating High School Seniors</vt:lpstr>
    </vt:vector>
  </TitlesOfParts>
  <Company>Kodiak College</Company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e Johnson and J.D. Fulp Community Service Scholarships for Graduating High School Seniors</dc:title>
  <dc:subject/>
  <dc:creator>Sydney Holt</dc:creator>
  <cp:keywords>DACKvc-J7bI</cp:keywords>
  <cp:lastModifiedBy>Nancy Castro</cp:lastModifiedBy>
  <cp:revision>2</cp:revision>
  <dcterms:created xsi:type="dcterms:W3CDTF">2024-01-05T03:32:00Z</dcterms:created>
  <dcterms:modified xsi:type="dcterms:W3CDTF">2024-01-05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7F4CCF4E5F1F4884A66184487B7896</vt:lpwstr>
  </property>
  <property fmtid="{D5CDD505-2E9C-101B-9397-08002B2CF9AE}" pid="3" name="MediaServiceImageTags">
    <vt:lpwstr/>
  </property>
</Properties>
</file>